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D9BABD" w14:textId="4748B34E" w:rsidR="000B4ECA" w:rsidRPr="000B4ECA" w:rsidRDefault="000B4ECA" w:rsidP="0091435F">
      <w:pPr>
        <w:spacing w:after="120"/>
        <w:jc w:val="center"/>
        <w:rPr>
          <w:rFonts w:ascii="Arial Narrow" w:hAnsi="Arial Narrow"/>
          <w:sz w:val="24"/>
          <w:szCs w:val="24"/>
        </w:rPr>
      </w:pPr>
      <w:r w:rsidRPr="000B4ECA">
        <w:rPr>
          <w:rFonts w:ascii="Arial Narrow" w:hAnsi="Arial Narrow"/>
          <w:sz w:val="24"/>
          <w:szCs w:val="24"/>
        </w:rPr>
        <w:t>(Návrh)</w:t>
      </w:r>
    </w:p>
    <w:p w14:paraId="4BD8B678" w14:textId="4E2765A4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835"/>
        <w:gridCol w:w="4542"/>
      </w:tblGrid>
      <w:tr w:rsidR="001B01D3" w:rsidRPr="00565125" w14:paraId="17595FBB" w14:textId="77777777" w:rsidTr="00797544">
        <w:tc>
          <w:tcPr>
            <w:tcW w:w="2835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542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797544">
        <w:tc>
          <w:tcPr>
            <w:tcW w:w="2835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542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797544">
        <w:tc>
          <w:tcPr>
            <w:tcW w:w="2835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542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797544">
        <w:tc>
          <w:tcPr>
            <w:tcW w:w="2835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542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797544">
        <w:tc>
          <w:tcPr>
            <w:tcW w:w="2835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542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797544">
        <w:tc>
          <w:tcPr>
            <w:tcW w:w="2835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542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797544">
        <w:tc>
          <w:tcPr>
            <w:tcW w:w="2835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542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797544">
        <w:tc>
          <w:tcPr>
            <w:tcW w:w="2835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542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797544">
        <w:tc>
          <w:tcPr>
            <w:tcW w:w="2835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542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797544">
        <w:tc>
          <w:tcPr>
            <w:tcW w:w="2835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542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797544">
        <w:tc>
          <w:tcPr>
            <w:tcW w:w="2835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542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A2FD4EB" w:rsidR="00FC2417" w:rsidRDefault="00FC2417" w:rsidP="00FC2417">
      <w:pPr>
        <w:rPr>
          <w:rFonts w:ascii="Arial Narrow" w:hAnsi="Arial Narrow"/>
          <w:sz w:val="22"/>
        </w:rPr>
      </w:pPr>
    </w:p>
    <w:p w14:paraId="18083C66" w14:textId="77777777" w:rsidR="002B602B" w:rsidRPr="004D27AE" w:rsidRDefault="002B602B" w:rsidP="00FC2417">
      <w:pPr>
        <w:rPr>
          <w:rFonts w:ascii="Arial Narrow" w:hAnsi="Arial Narrow"/>
          <w:sz w:val="22"/>
        </w:rPr>
      </w:pPr>
    </w:p>
    <w:p w14:paraId="65BE7AEC" w14:textId="5425F01D" w:rsidR="00FC2417" w:rsidRDefault="002B602B" w:rsidP="00FC2417">
      <w:pPr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a</w:t>
      </w:r>
    </w:p>
    <w:p w14:paraId="380B3507" w14:textId="244F84AF" w:rsidR="002B602B" w:rsidRDefault="002B602B" w:rsidP="00FC2417">
      <w:pPr>
        <w:rPr>
          <w:rFonts w:ascii="Arial Narrow" w:hAnsi="Arial Narrow"/>
          <w:sz w:val="22"/>
        </w:rPr>
      </w:pPr>
    </w:p>
    <w:p w14:paraId="19A2011F" w14:textId="77777777" w:rsidR="002B602B" w:rsidRPr="004D27AE" w:rsidRDefault="002B602B" w:rsidP="00FC2417">
      <w:pPr>
        <w:rPr>
          <w:rFonts w:ascii="Arial Narrow" w:hAnsi="Arial Narrow"/>
          <w:sz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835"/>
        <w:gridCol w:w="4527"/>
      </w:tblGrid>
      <w:tr w:rsidR="00613A8C" w:rsidRPr="00565125" w14:paraId="169607F5" w14:textId="77777777" w:rsidTr="00797544">
        <w:tc>
          <w:tcPr>
            <w:tcW w:w="2835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527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797544">
        <w:tc>
          <w:tcPr>
            <w:tcW w:w="2835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527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797544">
        <w:tc>
          <w:tcPr>
            <w:tcW w:w="2835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527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797544">
        <w:tc>
          <w:tcPr>
            <w:tcW w:w="2835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527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797544">
        <w:tc>
          <w:tcPr>
            <w:tcW w:w="2835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527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797544">
        <w:tc>
          <w:tcPr>
            <w:tcW w:w="2835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527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797544">
        <w:tc>
          <w:tcPr>
            <w:tcW w:w="2835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527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797544">
        <w:tc>
          <w:tcPr>
            <w:tcW w:w="2835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527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797544">
        <w:tc>
          <w:tcPr>
            <w:tcW w:w="2835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527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797544">
        <w:tc>
          <w:tcPr>
            <w:tcW w:w="2835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527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797544">
        <w:tc>
          <w:tcPr>
            <w:tcW w:w="2835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527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797544">
        <w:tc>
          <w:tcPr>
            <w:tcW w:w="2835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527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797544">
        <w:tc>
          <w:tcPr>
            <w:tcW w:w="2835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527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797544">
        <w:tc>
          <w:tcPr>
            <w:tcW w:w="2835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527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797544">
        <w:tc>
          <w:tcPr>
            <w:tcW w:w="2835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527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797544">
        <w:tc>
          <w:tcPr>
            <w:tcW w:w="2835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527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760F9AA6" w:rsidR="00611391" w:rsidRPr="00817E5D" w:rsidRDefault="00564276" w:rsidP="00937D20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947A51" w:rsidRPr="00030A1B">
        <w:rPr>
          <w:rFonts w:ascii="Arial Narrow" w:hAnsi="Arial Narrow" w:cstheme="majorHAnsi"/>
          <w:sz w:val="22"/>
          <w:szCs w:val="22"/>
        </w:rPr>
        <w:t>Laboratórne príslušenstvo, technika a nábytok</w:t>
      </w:r>
      <w:r w:rsidR="00611391" w:rsidRPr="00030A1B">
        <w:rPr>
          <w:rFonts w:ascii="Arial Narrow" w:hAnsi="Arial Narrow" w:cstheme="majorHAnsi"/>
          <w:sz w:val="22"/>
          <w:szCs w:val="22"/>
        </w:rPr>
        <w:t xml:space="preserve"> DNS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“</w:t>
      </w:r>
    </w:p>
    <w:p w14:paraId="1D5DB400" w14:textId="1C77DC77" w:rsidR="002761BF" w:rsidRPr="007B4085" w:rsidRDefault="00564276" w:rsidP="007B4085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7B4085">
        <w:rPr>
          <w:rFonts w:ascii="Arial Narrow" w:hAnsi="Arial Narrow" w:cs="Calibri"/>
          <w:sz w:val="22"/>
          <w:szCs w:val="22"/>
        </w:rPr>
        <w:t>„</w:t>
      </w:r>
      <w:r w:rsidR="002B602B">
        <w:rPr>
          <w:rFonts w:ascii="Arial Narrow" w:hAnsi="Arial Narrow" w:cs="Calibri"/>
          <w:b/>
          <w:i/>
          <w:sz w:val="22"/>
          <w:szCs w:val="22"/>
        </w:rPr>
        <w:t>Suchý termostat</w:t>
      </w:r>
      <w:r w:rsidR="007B4085" w:rsidRPr="007B4085">
        <w:rPr>
          <w:rFonts w:ascii="Arial Narrow" w:hAnsi="Arial Narrow" w:cs="Calibri"/>
          <w:b/>
          <w:sz w:val="22"/>
          <w:szCs w:val="22"/>
        </w:rPr>
        <w:t>“</w:t>
      </w:r>
      <w:r w:rsidR="007B4085">
        <w:rPr>
          <w:rFonts w:ascii="Arial Narrow" w:hAnsi="Arial Narrow" w:cs="Calibri"/>
          <w:sz w:val="22"/>
          <w:szCs w:val="22"/>
        </w:rPr>
        <w:t xml:space="preserve"> (ID Josephine 69</w:t>
      </w:r>
      <w:r w:rsidR="002B602B">
        <w:rPr>
          <w:rFonts w:ascii="Arial Narrow" w:hAnsi="Arial Narrow" w:cs="Calibri"/>
          <w:sz w:val="22"/>
          <w:szCs w:val="22"/>
        </w:rPr>
        <w:t>305</w:t>
      </w:r>
      <w:r w:rsidR="007B4085">
        <w:rPr>
          <w:rFonts w:ascii="Arial Narrow" w:hAnsi="Arial Narrow" w:cs="Calibri"/>
          <w:sz w:val="22"/>
          <w:szCs w:val="22"/>
        </w:rPr>
        <w:t>).</w:t>
      </w:r>
      <w:r w:rsidRPr="00FD4989">
        <w:rPr>
          <w:rFonts w:ascii="Arial Narrow" w:hAnsi="Arial Narrow" w:cs="Calibri"/>
          <w:sz w:val="22"/>
          <w:szCs w:val="22"/>
        </w:rPr>
        <w:t xml:space="preserve"> </w:t>
      </w:r>
    </w:p>
    <w:p w14:paraId="1832D782" w14:textId="77777777" w:rsidR="007B4085" w:rsidRDefault="007B4085" w:rsidP="007B4085">
      <w:pPr>
        <w:pStyle w:val="Odsekzoznamu"/>
        <w:rPr>
          <w:rFonts w:ascii="Arial Narrow" w:hAnsi="Arial Narrow"/>
          <w:sz w:val="22"/>
        </w:rPr>
      </w:pP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7D75E88F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2B602B">
        <w:rPr>
          <w:rFonts w:ascii="Arial Narrow" w:hAnsi="Arial Narrow"/>
        </w:rPr>
        <w:t>3 ks laboratórneho termostatu pre tepelné namáhanie vzoriek suchým ohrevom a chladením</w:t>
      </w:r>
      <w:r w:rsidR="007B4085">
        <w:rPr>
          <w:rFonts w:ascii="Arial Narrow" w:hAnsi="Arial Narrow"/>
        </w:rPr>
        <w:t>,</w:t>
      </w:r>
      <w:r w:rsidR="00611391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06E8774B" w14:textId="5734B5D3" w:rsidR="00FC2417" w:rsidRPr="004D27AE" w:rsidRDefault="00FC2417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F432CD" w:rsidRPr="004D27AE">
        <w:rPr>
          <w:rFonts w:ascii="Arial Narrow" w:hAnsi="Arial Narrow"/>
          <w:sz w:val="22"/>
        </w:rPr>
        <w:t xml:space="preserve">2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2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1F3519E4" w14:textId="168FC9EE" w:rsidR="00BB427D" w:rsidRDefault="00BB427D" w:rsidP="00CA7569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25425CDF" w14:textId="77777777" w:rsidR="00030A1B" w:rsidRPr="004D27AE" w:rsidRDefault="00030A1B" w:rsidP="00CA7569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532F08A8" w14:textId="77777777" w:rsidR="00FC2417" w:rsidRPr="00CA7569" w:rsidRDefault="00FC2417" w:rsidP="00CA7569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>Článok I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5B949EEC" w14:textId="77777777" w:rsidR="007B4085" w:rsidRPr="007B4085" w:rsidRDefault="007B4085" w:rsidP="007B4085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371C812E" w:rsidR="00363E6B" w:rsidRPr="004D27AE" w:rsidRDefault="00FC2417" w:rsidP="007B408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409885A1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="00947A51">
        <w:rPr>
          <w:rFonts w:ascii="Arial Narrow" w:hAnsi="Arial Narrow"/>
          <w:sz w:val="22"/>
          <w:szCs w:val="22"/>
        </w:rPr>
        <w:t>dodaním tovaru do miesta dodania, vyloženie a vynesenie tovaru v mieste dodania, montáž v mieste dodania, zavedenie do prevádzky</w:t>
      </w:r>
      <w:r w:rsidR="00E50D48">
        <w:rPr>
          <w:rFonts w:ascii="Arial Narrow" w:hAnsi="Arial Narrow"/>
          <w:sz w:val="22"/>
          <w:szCs w:val="22"/>
        </w:rPr>
        <w:t>, zaškolenie obsluhy na mieste plne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46DBF8E9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7B4085">
        <w:rPr>
          <w:rFonts w:ascii="Arial Narrow" w:hAnsi="Arial Narrow" w:cs="Calibri"/>
          <w:sz w:val="22"/>
          <w:szCs w:val="22"/>
        </w:rPr>
        <w:t>do 6</w:t>
      </w:r>
      <w:r w:rsidR="002B602B">
        <w:rPr>
          <w:rFonts w:ascii="Arial Narrow" w:hAnsi="Arial Narrow" w:cs="Calibri"/>
          <w:sz w:val="22"/>
          <w:szCs w:val="22"/>
        </w:rPr>
        <w:t xml:space="preserve">0 dní </w:t>
      </w:r>
      <w:r w:rsidR="00E05266" w:rsidRPr="004D27AE">
        <w:rPr>
          <w:rFonts w:ascii="Arial Narrow" w:hAnsi="Arial Narrow"/>
          <w:sz w:val="22"/>
        </w:rPr>
        <w:t>od</w:t>
      </w:r>
      <w:r w:rsidR="00E32E21" w:rsidRPr="004D27AE">
        <w:rPr>
          <w:rFonts w:ascii="Arial Narrow" w:hAnsi="Arial Narrow"/>
          <w:sz w:val="22"/>
        </w:rPr>
        <w:t>o dňa</w:t>
      </w:r>
      <w:r w:rsidR="002E2C9D" w:rsidRPr="004D27AE">
        <w:rPr>
          <w:rFonts w:ascii="Arial Narrow" w:hAnsi="Arial Narrow"/>
          <w:sz w:val="22"/>
        </w:rPr>
        <w:t xml:space="preserve"> nadobudnutia</w:t>
      </w:r>
      <w:r w:rsidR="00E05266" w:rsidRPr="004D27AE">
        <w:rPr>
          <w:rFonts w:ascii="Arial Narrow" w:hAnsi="Arial Narrow"/>
          <w:sz w:val="22"/>
        </w:rPr>
        <w:t xml:space="preserve"> účinnosti </w:t>
      </w:r>
      <w:r w:rsidR="002E2C9D" w:rsidRPr="004D27AE">
        <w:rPr>
          <w:rFonts w:ascii="Arial Narrow" w:hAnsi="Arial Narrow"/>
          <w:sz w:val="22"/>
        </w:rPr>
        <w:t xml:space="preserve">tejto </w:t>
      </w:r>
      <w:r w:rsidR="00E05266" w:rsidRPr="004D27AE">
        <w:rPr>
          <w:rFonts w:ascii="Arial Narrow" w:hAnsi="Arial Narrow"/>
          <w:sz w:val="22"/>
        </w:rPr>
        <w:t>zmluvy</w:t>
      </w:r>
      <w:r w:rsidR="007B4085">
        <w:rPr>
          <w:rFonts w:ascii="Arial Narrow" w:hAnsi="Arial Narrow"/>
          <w:sz w:val="22"/>
        </w:rPr>
        <w:t>.</w:t>
      </w:r>
    </w:p>
    <w:p w14:paraId="610BF409" w14:textId="3C8A000B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1D0C05" w:rsidRPr="004D27AE">
        <w:rPr>
          <w:rFonts w:ascii="Arial Narrow" w:hAnsi="Arial Narrow"/>
          <w:sz w:val="22"/>
        </w:rPr>
        <w:t xml:space="preserve">sú miesta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F66F03C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Pr="007F32BF">
        <w:rPr>
          <w:rFonts w:ascii="Arial Narrow" w:hAnsi="Arial Narrow"/>
          <w:sz w:val="22"/>
          <w:szCs w:val="22"/>
        </w:rPr>
        <w:t xml:space="preserve">4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55959904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4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0763B01B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7B4085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1617C184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8CAD230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02CD1458" w:rsidR="00D414C6" w:rsidRPr="006665FE" w:rsidRDefault="00D414C6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 P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35F559DA" w:rsidR="00D414C6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2084C3A2" w14:textId="14249A00" w:rsidR="00030A1B" w:rsidRDefault="00030A1B" w:rsidP="00030A1B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5B34BC2D" w14:textId="77777777" w:rsidR="002B602B" w:rsidRPr="006665FE" w:rsidRDefault="002B602B" w:rsidP="00030A1B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4CD25B73" w14:textId="756A38F0" w:rsidR="00FC2417" w:rsidRPr="004D27AE" w:rsidRDefault="00520D0A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lastRenderedPageBreak/>
        <w:t>Článok V</w:t>
      </w:r>
      <w:r w:rsidR="00FC2417" w:rsidRPr="004D27AE">
        <w:rPr>
          <w:rFonts w:ascii="Arial Narrow" w:hAnsi="Arial Narrow"/>
          <w:sz w:val="22"/>
        </w:rPr>
        <w:t>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6409E9D8" w14:textId="77777777" w:rsidR="00520D0A" w:rsidRPr="00520D0A" w:rsidRDefault="00520D0A" w:rsidP="00520D0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5EBBC1E2" w:rsidR="00FC2417" w:rsidRPr="000342FD" w:rsidRDefault="00FC2417" w:rsidP="00520D0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F432CD" w:rsidRPr="000342FD">
        <w:rPr>
          <w:rFonts w:ascii="Arial Narrow" w:hAnsi="Arial Narrow"/>
          <w:sz w:val="22"/>
          <w:szCs w:val="22"/>
        </w:rPr>
        <w:t xml:space="preserve">3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497F46F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 a súvisiacich služieb podľa Prílohy č. 1 tejto Dohod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1D91A248" w14:textId="011C709C" w:rsidR="007B4085" w:rsidRDefault="007B4085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sz w:val="22"/>
        </w:rPr>
      </w:pPr>
    </w:p>
    <w:p w14:paraId="3B18BEAE" w14:textId="77777777" w:rsidR="00030A1B" w:rsidRDefault="00030A1B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sz w:val="22"/>
        </w:rPr>
      </w:pPr>
    </w:p>
    <w:p w14:paraId="3B9FF79F" w14:textId="48E2A57D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C2417" w:rsidRPr="00611391">
        <w:rPr>
          <w:rFonts w:ascii="Arial Narrow" w:hAnsi="Arial Narrow"/>
          <w:b/>
          <w:sz w:val="22"/>
        </w:rPr>
        <w:t>Článok VI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4F0622A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2B7D7CCB" w14:textId="77777777" w:rsidR="000727FB" w:rsidRPr="000727FB" w:rsidRDefault="000727FB" w:rsidP="000727FB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7171880E" w:rsidR="00FC2417" w:rsidRPr="004D27AE" w:rsidRDefault="00FC2417" w:rsidP="000727FB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F825A4">
        <w:rPr>
          <w:rFonts w:ascii="Arial Narrow" w:hAnsi="Arial Narrow"/>
          <w:sz w:val="22"/>
          <w:szCs w:val="22"/>
        </w:rPr>
        <w:t xml:space="preserve">je </w:t>
      </w:r>
      <w:r w:rsidR="007B4085" w:rsidRPr="007B4085">
        <w:rPr>
          <w:rFonts w:ascii="Arial Narrow" w:hAnsi="Arial Narrow"/>
          <w:sz w:val="22"/>
          <w:szCs w:val="22"/>
        </w:rPr>
        <w:t>2 roky</w:t>
      </w:r>
      <w:r w:rsidR="007B4085">
        <w:rPr>
          <w:rFonts w:ascii="Arial Narrow" w:hAnsi="Arial Narrow"/>
          <w:i/>
          <w:sz w:val="22"/>
          <w:szCs w:val="22"/>
        </w:rPr>
        <w:t xml:space="preserve">. </w:t>
      </w:r>
      <w:r w:rsidRPr="004D27AE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r w:rsidRPr="004D27AE">
        <w:rPr>
          <w:rFonts w:ascii="Arial Narrow" w:hAnsi="Arial Narrow"/>
          <w:sz w:val="22"/>
        </w:rPr>
        <w:t xml:space="preserve">vadného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vadného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1CC6273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0727FB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</w:t>
      </w:r>
      <w:r w:rsidR="00E33056" w:rsidRPr="00802BE8">
        <w:rPr>
          <w:rFonts w:ascii="Arial Narrow" w:hAnsi="Arial Narrow"/>
          <w:sz w:val="22"/>
        </w:rPr>
        <w:t>do</w:t>
      </w:r>
      <w:r w:rsidR="00802BE8" w:rsidRPr="00802BE8">
        <w:rPr>
          <w:rFonts w:ascii="Arial Narrow" w:hAnsi="Arial Narrow"/>
          <w:sz w:val="22"/>
        </w:rPr>
        <w:t xml:space="preserve"> 30</w:t>
      </w:r>
      <w:r w:rsidR="00E33056" w:rsidRPr="00802BE8">
        <w:rPr>
          <w:rFonts w:ascii="Arial Narrow" w:hAnsi="Arial Narrow"/>
          <w:sz w:val="22"/>
        </w:rPr>
        <w:t xml:space="preserve"> dní</w:t>
      </w:r>
      <w:bookmarkStart w:id="0" w:name="_GoBack"/>
      <w:bookmarkEnd w:id="0"/>
      <w:r w:rsidR="00E33056" w:rsidRPr="00465F23">
        <w:rPr>
          <w:rFonts w:ascii="Arial Narrow" w:hAnsi="Arial Narrow"/>
          <w:sz w:val="22"/>
        </w:rPr>
        <w:t xml:space="preserve">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1B849F84" w:rsidR="00F0274A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49E8592E" w14:textId="6E2D2BE9" w:rsidR="00030A1B" w:rsidRDefault="00030A1B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5FA79BC" w14:textId="061C01C6" w:rsidR="00030A1B" w:rsidRDefault="00030A1B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7B7CB968" w14:textId="77777777" w:rsidR="00030A1B" w:rsidRPr="00F50D9F" w:rsidRDefault="00030A1B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2CE6D6C9" w:rsidR="00FC2417" w:rsidRPr="004D27AE" w:rsidRDefault="000727FB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lastRenderedPageBreak/>
        <w:t>Článok V</w:t>
      </w:r>
      <w:r w:rsidR="00FC2417" w:rsidRPr="004D27AE">
        <w:rPr>
          <w:rFonts w:ascii="Arial Narrow" w:hAnsi="Arial Narrow"/>
          <w:sz w:val="22"/>
        </w:rPr>
        <w:t>I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3326D3E5" w14:textId="77777777" w:rsidR="000727FB" w:rsidRPr="000727FB" w:rsidRDefault="000727FB" w:rsidP="000727FB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7B0CBFCB" w:rsidR="00FC2417" w:rsidRPr="004D27AE" w:rsidRDefault="00FC2417" w:rsidP="000727FB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7A887DC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</w:t>
      </w:r>
      <w:r w:rsidR="00F432CD" w:rsidRPr="004D27AE">
        <w:rPr>
          <w:rFonts w:ascii="Arial Narrow" w:hAnsi="Arial Narrow"/>
          <w:sz w:val="22"/>
        </w:rPr>
        <w:t xml:space="preserve">a prílohy č. 2 </w:t>
      </w:r>
      <w:r w:rsidR="004819EC" w:rsidRPr="004D27AE">
        <w:rPr>
          <w:rFonts w:ascii="Arial Narrow" w:hAnsi="Arial Narrow"/>
          <w:sz w:val="22"/>
        </w:rPr>
        <w:t>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422BA2AE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520D0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520D0A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03F306D6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3B57DB15" w14:textId="392E1A2F" w:rsidR="00AF1859" w:rsidRDefault="00AF1859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</w:p>
    <w:p w14:paraId="04B9BE15" w14:textId="0753DDDA" w:rsidR="00FC2417" w:rsidRPr="00F50D9F" w:rsidRDefault="00122EBB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Článok </w:t>
      </w:r>
      <w:r w:rsidR="000727FB">
        <w:rPr>
          <w:rFonts w:ascii="Arial Narrow" w:hAnsi="Arial Narrow" w:cs="Calibri"/>
          <w:sz w:val="22"/>
          <w:szCs w:val="22"/>
        </w:rPr>
        <w:t>VII</w:t>
      </w:r>
      <w:r>
        <w:rPr>
          <w:rFonts w:ascii="Arial Narrow" w:hAnsi="Arial Narrow" w:cs="Calibri"/>
          <w:sz w:val="22"/>
          <w:szCs w:val="22"/>
        </w:rPr>
        <w:t>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030B841D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0727FB">
        <w:rPr>
          <w:rFonts w:ascii="Arial Narrow" w:hAnsi="Arial Narrow"/>
          <w:sz w:val="22"/>
          <w:lang w:val="sk-SK"/>
        </w:rPr>
        <w:t>I</w:t>
      </w:r>
      <w:r w:rsidR="0019245F">
        <w:rPr>
          <w:rFonts w:ascii="Arial Narrow" w:hAnsi="Arial Narrow"/>
          <w:sz w:val="22"/>
          <w:lang w:val="sk-SK"/>
        </w:rPr>
        <w:t xml:space="preserve">V. bod </w:t>
      </w:r>
      <w:r w:rsidR="000727FB">
        <w:rPr>
          <w:rFonts w:ascii="Arial Narrow" w:hAnsi="Arial Narrow"/>
          <w:sz w:val="22"/>
          <w:lang w:val="sk-SK"/>
        </w:rPr>
        <w:t>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5989D580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proofErr w:type="spellEnd"/>
      <w:r w:rsidRPr="004D27AE">
        <w:rPr>
          <w:rFonts w:ascii="Arial Narrow" w:hAnsi="Arial Narrow"/>
          <w:sz w:val="22"/>
        </w:rPr>
        <w:t xml:space="preserve">edávajúceho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953E19">
        <w:rPr>
          <w:rFonts w:ascii="Arial Narrow" w:hAnsi="Arial Narrow" w:cs="Calibri"/>
          <w:sz w:val="22"/>
          <w:szCs w:val="22"/>
          <w:lang w:val="sk-SK"/>
        </w:rPr>
        <w:t>VI</w:t>
      </w:r>
      <w:r w:rsidR="000727FB">
        <w:rPr>
          <w:rFonts w:ascii="Arial Narrow" w:hAnsi="Arial Narrow" w:cs="Calibri"/>
          <w:sz w:val="22"/>
          <w:szCs w:val="22"/>
          <w:lang w:val="sk-SK"/>
        </w:rPr>
        <w:t>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r w:rsidR="00CE13E9" w:rsidRPr="004D27AE">
        <w:rPr>
          <w:rFonts w:ascii="Arial Narrow" w:hAnsi="Arial Narrow"/>
          <w:sz w:val="22"/>
          <w:lang w:val="sk-SK"/>
        </w:rPr>
        <w:t xml:space="preserve">vadného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2139CBE7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0727FB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0727FB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C82AB23" w14:textId="48FEDE1B" w:rsidR="00D414C6" w:rsidRPr="00C820D7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0727FB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D41B317" w14:textId="65A73B9B" w:rsidR="00DD6996" w:rsidRPr="00DD6996" w:rsidRDefault="00C820D7" w:rsidP="00030A1B">
      <w:pPr>
        <w:tabs>
          <w:tab w:val="clear" w:pos="2160"/>
          <w:tab w:val="clear" w:pos="2880"/>
          <w:tab w:val="clear" w:pos="4500"/>
          <w:tab w:val="left" w:pos="567"/>
        </w:tabs>
        <w:spacing w:line="24" w:lineRule="atLeast"/>
        <w:jc w:val="both"/>
        <w:rPr>
          <w:rFonts w:ascii="Arial Narrow" w:hAnsi="Arial Narrow"/>
          <w:vanish/>
          <w:sz w:val="22"/>
          <w:lang w:eastAsia="en-US"/>
        </w:rPr>
      </w:pPr>
      <w:r>
        <w:rPr>
          <w:rFonts w:ascii="Arial Narrow" w:hAnsi="Arial Narrow"/>
          <w:sz w:val="22"/>
          <w:szCs w:val="22"/>
        </w:rPr>
        <w:t>8.2</w:t>
      </w:r>
      <w:r>
        <w:rPr>
          <w:rFonts w:ascii="Arial Narrow" w:hAnsi="Arial Narrow"/>
          <w:sz w:val="22"/>
          <w:szCs w:val="22"/>
        </w:rPr>
        <w:tab/>
        <w:t xml:space="preserve">Zaplatením </w:t>
      </w:r>
    </w:p>
    <w:p w14:paraId="5BB00C2D" w14:textId="3B6F1169" w:rsidR="00C820D7" w:rsidRDefault="006056F6" w:rsidP="00C820D7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mluvnej pokuty</w:t>
      </w:r>
      <w:r w:rsidR="00677165">
        <w:rPr>
          <w:rFonts w:ascii="Arial Narrow" w:hAnsi="Arial Narrow"/>
          <w:sz w:val="22"/>
        </w:rPr>
        <w:t>/zmluvných pokút</w:t>
      </w:r>
      <w:r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m</w:t>
      </w:r>
      <w:r w:rsidR="00030A1B"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Pr="004D27AE">
        <w:rPr>
          <w:rFonts w:ascii="Arial Narrow" w:hAnsi="Arial Narrow"/>
          <w:sz w:val="22"/>
        </w:rPr>
        <w:t xml:space="preserve"> nezaniká</w:t>
      </w:r>
    </w:p>
    <w:p w14:paraId="457D8388" w14:textId="70E75E40" w:rsidR="00582DCF" w:rsidRPr="004D27AE" w:rsidRDefault="006056F6" w:rsidP="00030A1B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árok </w:t>
      </w:r>
      <w:r w:rsidR="00CE13E9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Pr="004D27AE">
        <w:rPr>
          <w:rFonts w:ascii="Arial Narrow" w:hAnsi="Arial Narrow"/>
          <w:sz w:val="22"/>
        </w:rPr>
        <w:t>.</w:t>
      </w:r>
    </w:p>
    <w:p w14:paraId="7B2BD025" w14:textId="5429F31E" w:rsidR="00613A8C" w:rsidRDefault="00030A1B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5598B5EC" w14:textId="39C69A4C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lastRenderedPageBreak/>
        <w:t xml:space="preserve">Článok </w:t>
      </w:r>
      <w:r w:rsidR="00030A1B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58AAE983" w14:textId="77777777" w:rsidR="00030A1B" w:rsidRPr="00030A1B" w:rsidRDefault="00030A1B" w:rsidP="00030A1B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04F8D25D" w:rsidR="00FC2417" w:rsidRPr="004D27AE" w:rsidRDefault="00FC2417" w:rsidP="00030A1B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360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3835F17E" w:rsidR="00D5473D" w:rsidRPr="004D27AE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1D32EE91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030A1B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030A1B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78C1F13" w14:textId="43BBBC3F" w:rsidR="00FC2417" w:rsidRPr="00DD6996" w:rsidRDefault="00FC2417" w:rsidP="00567BEE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  <w:r w:rsidR="007E5974" w:rsidRPr="00567BEE">
        <w:rPr>
          <w:rFonts w:ascii="Arial Narrow" w:hAnsi="Arial Narrow" w:cs="Calibri"/>
          <w:sz w:val="22"/>
          <w:szCs w:val="22"/>
          <w:lang w:val="sk-SK"/>
        </w:rPr>
        <w:t xml:space="preserve"> </w:t>
      </w:r>
    </w:p>
    <w:p w14:paraId="4B5A9910" w14:textId="231A7145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487834D7" w14:textId="77777777" w:rsidR="00100C72" w:rsidRDefault="00100C72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5CFDD806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12AFDC28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7F9D9550" w14:textId="77777777" w:rsidR="00030A1B" w:rsidRPr="00CB761A" w:rsidRDefault="00030A1B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6F29D70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48E8F35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C189C9A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73C8A33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3F59BFA8" w14:textId="77777777" w:rsidR="00030A1B" w:rsidRPr="00030A1B" w:rsidRDefault="00030A1B" w:rsidP="00030A1B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2FDCA95A" w:rsidR="00FC2417" w:rsidRPr="00DD6996" w:rsidRDefault="00FC2417" w:rsidP="00030A1B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lastRenderedPageBreak/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DFD6F3F" w14:textId="4705189E" w:rsidR="00FC2417" w:rsidRPr="008E402A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7B028868" w14:textId="77777777" w:rsidR="00D414C6" w:rsidRPr="008E402A" w:rsidRDefault="00D414C6" w:rsidP="008E402A">
      <w:pPr>
        <w:pStyle w:val="Odsekzoznamu"/>
        <w:rPr>
          <w:rFonts w:ascii="Arial Narrow" w:hAnsi="Arial Narrow"/>
          <w:sz w:val="22"/>
          <w:lang w:val="sk-SK"/>
        </w:rPr>
      </w:pPr>
    </w:p>
    <w:p w14:paraId="5A632C46" w14:textId="7E3E2FF7" w:rsidR="00111BE1" w:rsidRPr="00C33AE6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 xml:space="preserve">Táto </w:t>
      </w:r>
      <w:r w:rsidR="00030A1B" w:rsidRPr="000F0F7D">
        <w:rPr>
          <w:rFonts w:ascii="Arial Narrow" w:hAnsi="Arial Narrow"/>
          <w:sz w:val="22"/>
        </w:rPr>
        <w:t>zmluva je vyhotovená v elektronickej podobe s platnosťou originálu v súlade so zákonom č. 305/2013 Z. z. o elektronickej podobe výkonu pôsobnosti orgánov verejnej moci a o zmene a doplnení niektorých zákonov (zákon o e-</w:t>
      </w:r>
      <w:proofErr w:type="spellStart"/>
      <w:r w:rsidR="00030A1B" w:rsidRPr="000F0F7D">
        <w:rPr>
          <w:rFonts w:ascii="Arial Narrow" w:hAnsi="Arial Narrow"/>
          <w:sz w:val="22"/>
        </w:rPr>
        <w:t>Governmente</w:t>
      </w:r>
      <w:proofErr w:type="spellEnd"/>
      <w:r w:rsidR="00030A1B" w:rsidRPr="000F0F7D">
        <w:rPr>
          <w:rFonts w:ascii="Arial Narrow" w:hAnsi="Arial Narrow"/>
          <w:sz w:val="22"/>
        </w:rPr>
        <w:t xml:space="preserve">) v znení neskorších predpisov a v súlade so zákonom č. 272/2016 Z. z. </w:t>
      </w:r>
      <w:r w:rsidR="00030A1B" w:rsidRPr="000F0F7D">
        <w:rPr>
          <w:rFonts w:ascii="Arial Narrow" w:hAnsi="Arial Narrow"/>
          <w:sz w:val="22"/>
        </w:rPr>
        <w:lastRenderedPageBreak/>
        <w:t>o dôveryhodných službách pre elektronické transakcie na vnútornom trhu a o zmene a doplnení niektorých zákonov v znení neskorších predpisov. V prípade podpisu zmluvy v listinnej podobe sa zmluva vyhotovuje v troch (3) vyhotoveniach s platnosťou originálu, z toho dve (2) pre kupujúceho a jedna (1) pre predávajúceho</w:t>
      </w:r>
      <w:r w:rsidRPr="00C33AE6">
        <w:rPr>
          <w:rFonts w:ascii="Arial Narrow" w:hAnsi="Arial Narrow"/>
          <w:sz w:val="22"/>
          <w:szCs w:val="22"/>
        </w:rPr>
        <w:t>.</w:t>
      </w: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18D6C567" w14:textId="47F41E66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EF0B84" w:rsidRPr="004D27AE">
        <w:rPr>
          <w:rFonts w:ascii="Arial Narrow" w:hAnsi="Arial Narrow"/>
          <w:sz w:val="22"/>
        </w:rPr>
        <w:t xml:space="preserve"> </w:t>
      </w:r>
    </w:p>
    <w:p w14:paraId="025FCC2D" w14:textId="77777777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2:</w:t>
      </w:r>
      <w:r w:rsidRPr="004D27AE">
        <w:rPr>
          <w:rFonts w:ascii="Arial Narrow" w:hAnsi="Arial Narrow"/>
          <w:sz w:val="22"/>
        </w:rPr>
        <w:tab/>
        <w:t xml:space="preserve"> </w:t>
      </w:r>
      <w:r w:rsidR="00EF0B84" w:rsidRPr="004D27AE">
        <w:rPr>
          <w:rFonts w:ascii="Arial Narrow" w:hAnsi="Arial Narrow"/>
          <w:sz w:val="22"/>
        </w:rPr>
        <w:t>Vlastný návrh plnenia</w:t>
      </w:r>
    </w:p>
    <w:p w14:paraId="30287FF7" w14:textId="77777777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F432CD" w:rsidRPr="004D27AE">
        <w:rPr>
          <w:rFonts w:ascii="Arial Narrow" w:hAnsi="Arial Narrow"/>
          <w:sz w:val="22"/>
        </w:rPr>
        <w:t>3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77777777" w:rsidR="00BA2865" w:rsidRPr="004D27AE" w:rsidRDefault="00BA286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4:</w:t>
      </w:r>
      <w:r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BBA709" w14:textId="77777777" w:rsidR="007322A5" w:rsidRDefault="007322A5" w:rsidP="00983CE3">
      <w:r>
        <w:separator/>
      </w:r>
    </w:p>
  </w:endnote>
  <w:endnote w:type="continuationSeparator" w:id="0">
    <w:p w14:paraId="255E4A7E" w14:textId="77777777" w:rsidR="007322A5" w:rsidRDefault="007322A5" w:rsidP="00983CE3">
      <w:r>
        <w:continuationSeparator/>
      </w:r>
    </w:p>
  </w:endnote>
  <w:endnote w:type="continuationNotice" w:id="1">
    <w:p w14:paraId="525FC101" w14:textId="77777777" w:rsidR="007322A5" w:rsidRDefault="007322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4B0237B1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802BE8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B756EB" w14:textId="77777777" w:rsidR="007322A5" w:rsidRDefault="007322A5" w:rsidP="00983CE3">
      <w:r>
        <w:separator/>
      </w:r>
    </w:p>
  </w:footnote>
  <w:footnote w:type="continuationSeparator" w:id="0">
    <w:p w14:paraId="4F86D980" w14:textId="77777777" w:rsidR="007322A5" w:rsidRDefault="007322A5" w:rsidP="00983CE3">
      <w:r>
        <w:continuationSeparator/>
      </w:r>
    </w:p>
  </w:footnote>
  <w:footnote w:type="continuationNotice" w:id="1">
    <w:p w14:paraId="1D8C1E12" w14:textId="77777777" w:rsidR="007322A5" w:rsidRDefault="007322A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7322A5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7E48D2" w14:textId="77777777" w:rsidR="00DD6996" w:rsidRDefault="007322A5">
    <w:pPr>
      <w:pStyle w:val="Hlavika"/>
    </w:pPr>
    <w:r>
      <w:rPr>
        <w:noProof/>
      </w:rPr>
      <w:pict w14:anchorId="624E32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8" o:spid="_x0000_s2049" type="#_x0000_t136" style="position:absolute;margin-left:0;margin-top:0;width:456.8pt;height:182.7pt;rotation:315;z-index:-2516572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2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3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1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2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5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6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7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8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9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0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7"/>
  </w:num>
  <w:num w:numId="5">
    <w:abstractNumId w:val="48"/>
  </w:num>
  <w:num w:numId="6">
    <w:abstractNumId w:val="16"/>
  </w:num>
  <w:num w:numId="7">
    <w:abstractNumId w:val="27"/>
  </w:num>
  <w:num w:numId="8">
    <w:abstractNumId w:val="42"/>
  </w:num>
  <w:num w:numId="9">
    <w:abstractNumId w:val="45"/>
  </w:num>
  <w:num w:numId="10">
    <w:abstractNumId w:val="28"/>
  </w:num>
  <w:num w:numId="11">
    <w:abstractNumId w:val="21"/>
  </w:num>
  <w:num w:numId="12">
    <w:abstractNumId w:val="14"/>
  </w:num>
  <w:num w:numId="13">
    <w:abstractNumId w:val="18"/>
  </w:num>
  <w:num w:numId="14">
    <w:abstractNumId w:val="31"/>
  </w:num>
  <w:num w:numId="15">
    <w:abstractNumId w:val="20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0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4"/>
  </w:num>
  <w:num w:numId="26">
    <w:abstractNumId w:val="15"/>
  </w:num>
  <w:num w:numId="27">
    <w:abstractNumId w:val="46"/>
  </w:num>
  <w:num w:numId="28">
    <w:abstractNumId w:val="50"/>
  </w:num>
  <w:num w:numId="29">
    <w:abstractNumId w:val="36"/>
  </w:num>
  <w:num w:numId="30">
    <w:abstractNumId w:val="35"/>
  </w:num>
  <w:num w:numId="31">
    <w:abstractNumId w:val="26"/>
  </w:num>
  <w:num w:numId="32">
    <w:abstractNumId w:val="33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49"/>
    <w:lvlOverride w:ilvl="0">
      <w:startOverride w:val="1"/>
    </w:lvlOverride>
  </w:num>
  <w:num w:numId="44">
    <w:abstractNumId w:val="34"/>
  </w:num>
  <w:num w:numId="45">
    <w:abstractNumId w:val="39"/>
  </w:num>
  <w:num w:numId="46">
    <w:abstractNumId w:val="22"/>
  </w:num>
  <w:num w:numId="47">
    <w:abstractNumId w:val="41"/>
  </w:num>
  <w:num w:numId="48">
    <w:abstractNumId w:val="32"/>
  </w:num>
  <w:num w:numId="49">
    <w:abstractNumId w:val="30"/>
  </w:num>
  <w:num w:numId="50">
    <w:abstractNumId w:val="19"/>
  </w:num>
  <w:num w:numId="51">
    <w:abstractNumId w:val="24"/>
  </w:num>
  <w:num w:numId="52">
    <w:abstractNumId w:val="38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7"/>
  </w:num>
  <w:num w:numId="5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5"/>
  </w:num>
  <w:num w:numId="63">
    <w:abstractNumId w:val="43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gUArwLc+S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0A1B"/>
    <w:rsid w:val="000342FD"/>
    <w:rsid w:val="00034F53"/>
    <w:rsid w:val="00042578"/>
    <w:rsid w:val="0004712A"/>
    <w:rsid w:val="00047724"/>
    <w:rsid w:val="00047F29"/>
    <w:rsid w:val="000524DE"/>
    <w:rsid w:val="00052BBB"/>
    <w:rsid w:val="00054078"/>
    <w:rsid w:val="00063F4E"/>
    <w:rsid w:val="000727FB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0C72"/>
    <w:rsid w:val="00102AFD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9245F"/>
    <w:rsid w:val="001A0C40"/>
    <w:rsid w:val="001A1D1B"/>
    <w:rsid w:val="001B01D3"/>
    <w:rsid w:val="001B18BD"/>
    <w:rsid w:val="001B4B11"/>
    <w:rsid w:val="001B5406"/>
    <w:rsid w:val="001C1564"/>
    <w:rsid w:val="001C7204"/>
    <w:rsid w:val="001D0C05"/>
    <w:rsid w:val="001D67E7"/>
    <w:rsid w:val="001E174B"/>
    <w:rsid w:val="001F026E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B602B"/>
    <w:rsid w:val="002C21FA"/>
    <w:rsid w:val="002C35D2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A7D"/>
    <w:rsid w:val="003F7BBA"/>
    <w:rsid w:val="004003BF"/>
    <w:rsid w:val="0040270E"/>
    <w:rsid w:val="004051D1"/>
    <w:rsid w:val="004111AF"/>
    <w:rsid w:val="004135CF"/>
    <w:rsid w:val="004314B0"/>
    <w:rsid w:val="00434FBA"/>
    <w:rsid w:val="004355F6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0D0A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5125"/>
    <w:rsid w:val="0056770F"/>
    <w:rsid w:val="00567BEE"/>
    <w:rsid w:val="00571CF5"/>
    <w:rsid w:val="00575462"/>
    <w:rsid w:val="00582DCF"/>
    <w:rsid w:val="00583BDD"/>
    <w:rsid w:val="00586282"/>
    <w:rsid w:val="00593CAE"/>
    <w:rsid w:val="005961BD"/>
    <w:rsid w:val="005A087A"/>
    <w:rsid w:val="005A1340"/>
    <w:rsid w:val="005B294C"/>
    <w:rsid w:val="005B453B"/>
    <w:rsid w:val="005B6A6B"/>
    <w:rsid w:val="005C78FF"/>
    <w:rsid w:val="005D69E2"/>
    <w:rsid w:val="005E5837"/>
    <w:rsid w:val="005E7CEB"/>
    <w:rsid w:val="005F0DEE"/>
    <w:rsid w:val="0060327D"/>
    <w:rsid w:val="006056F6"/>
    <w:rsid w:val="00611391"/>
    <w:rsid w:val="006116B8"/>
    <w:rsid w:val="00612C4E"/>
    <w:rsid w:val="00613A8C"/>
    <w:rsid w:val="00617121"/>
    <w:rsid w:val="006208A8"/>
    <w:rsid w:val="00622DC5"/>
    <w:rsid w:val="006334A8"/>
    <w:rsid w:val="00636CA9"/>
    <w:rsid w:val="0064007D"/>
    <w:rsid w:val="00644E98"/>
    <w:rsid w:val="006459FE"/>
    <w:rsid w:val="006479B1"/>
    <w:rsid w:val="006710D7"/>
    <w:rsid w:val="00675C28"/>
    <w:rsid w:val="00677165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E2920"/>
    <w:rsid w:val="006E33F6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22A5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1945"/>
    <w:rsid w:val="00775F46"/>
    <w:rsid w:val="00781E57"/>
    <w:rsid w:val="00791C5B"/>
    <w:rsid w:val="00797317"/>
    <w:rsid w:val="00797544"/>
    <w:rsid w:val="00797AF4"/>
    <w:rsid w:val="007A08E0"/>
    <w:rsid w:val="007A1F40"/>
    <w:rsid w:val="007A7406"/>
    <w:rsid w:val="007B12CE"/>
    <w:rsid w:val="007B1FE7"/>
    <w:rsid w:val="007B2C74"/>
    <w:rsid w:val="007B4085"/>
    <w:rsid w:val="007B453C"/>
    <w:rsid w:val="007E2863"/>
    <w:rsid w:val="007E5974"/>
    <w:rsid w:val="007F32BF"/>
    <w:rsid w:val="00802BE8"/>
    <w:rsid w:val="00806255"/>
    <w:rsid w:val="00816278"/>
    <w:rsid w:val="00817E5D"/>
    <w:rsid w:val="008434BF"/>
    <w:rsid w:val="008503DC"/>
    <w:rsid w:val="008503DE"/>
    <w:rsid w:val="00853F92"/>
    <w:rsid w:val="00866950"/>
    <w:rsid w:val="00871303"/>
    <w:rsid w:val="00871650"/>
    <w:rsid w:val="008808C4"/>
    <w:rsid w:val="00880C7A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E1AA4"/>
    <w:rsid w:val="008E402A"/>
    <w:rsid w:val="008E5017"/>
    <w:rsid w:val="008F0B5A"/>
    <w:rsid w:val="008F3F4D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6C11"/>
    <w:rsid w:val="009376A3"/>
    <w:rsid w:val="0094323D"/>
    <w:rsid w:val="00945EA5"/>
    <w:rsid w:val="00947A51"/>
    <w:rsid w:val="0095162B"/>
    <w:rsid w:val="00951C22"/>
    <w:rsid w:val="00952439"/>
    <w:rsid w:val="00953E19"/>
    <w:rsid w:val="00956E0B"/>
    <w:rsid w:val="00964845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C61C1"/>
    <w:rsid w:val="009D018F"/>
    <w:rsid w:val="009D0370"/>
    <w:rsid w:val="009D5EC5"/>
    <w:rsid w:val="009E27DA"/>
    <w:rsid w:val="009E3F1C"/>
    <w:rsid w:val="009E5D1A"/>
    <w:rsid w:val="009F0C40"/>
    <w:rsid w:val="009F3F1B"/>
    <w:rsid w:val="009F3F8A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722C"/>
    <w:rsid w:val="00A82F42"/>
    <w:rsid w:val="00A97B98"/>
    <w:rsid w:val="00AA04A6"/>
    <w:rsid w:val="00AA1723"/>
    <w:rsid w:val="00AA5611"/>
    <w:rsid w:val="00AB119A"/>
    <w:rsid w:val="00AB1D1F"/>
    <w:rsid w:val="00AB6487"/>
    <w:rsid w:val="00AB7E6A"/>
    <w:rsid w:val="00AC6749"/>
    <w:rsid w:val="00AC67C2"/>
    <w:rsid w:val="00AD0085"/>
    <w:rsid w:val="00AD3E4C"/>
    <w:rsid w:val="00AD44DF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61439"/>
    <w:rsid w:val="00C63B11"/>
    <w:rsid w:val="00C76025"/>
    <w:rsid w:val="00C819A9"/>
    <w:rsid w:val="00C820D7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14C6"/>
    <w:rsid w:val="00D4258D"/>
    <w:rsid w:val="00D4599A"/>
    <w:rsid w:val="00D5473D"/>
    <w:rsid w:val="00D67646"/>
    <w:rsid w:val="00D80449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0D48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4207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A2A04"/>
    <w:rsid w:val="00FB14DC"/>
    <w:rsid w:val="00FB265D"/>
    <w:rsid w:val="00FC2417"/>
    <w:rsid w:val="00FC4934"/>
    <w:rsid w:val="00FC68E9"/>
    <w:rsid w:val="00FD3FC4"/>
    <w:rsid w:val="00FD4989"/>
    <w:rsid w:val="00FE165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9A37F6FF-BE07-4607-82EE-6165CE25354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E170AC5-64A0-43EE-BD75-FE104AF158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8</Pages>
  <Words>3170</Words>
  <Characters>18070</Characters>
  <Application>Microsoft Office Word</Application>
  <DocSecurity>0</DocSecurity>
  <Lines>150</Lines>
  <Paragraphs>4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Sylvia Pavlíková</cp:lastModifiedBy>
  <cp:revision>8</cp:revision>
  <cp:lastPrinted>2022-02-22T11:27:00Z</cp:lastPrinted>
  <dcterms:created xsi:type="dcterms:W3CDTF">2023-01-20T11:31:00Z</dcterms:created>
  <dcterms:modified xsi:type="dcterms:W3CDTF">2025-07-25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